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4BA44070" w:rsidR="00DE67FE" w:rsidRPr="00D65F1F" w:rsidRDefault="00E77443" w:rsidP="006F2627">
          <w:pPr>
            <w:pStyle w:val="Title"/>
            <w:jc w:val="center"/>
          </w:pPr>
          <w:r>
            <w:t>HW</w:t>
          </w:r>
          <w:r w:rsidR="00744907">
            <w:t>4</w:t>
          </w:r>
        </w:p>
        <w:p w14:paraId="54DDA817" w14:textId="77777777" w:rsidR="00DE67FE" w:rsidRDefault="00DE67FE" w:rsidP="006F2627">
          <w:pPr>
            <w:pStyle w:val="Subtitle"/>
            <w:jc w:val="center"/>
            <w:rPr>
              <w:highlight w:val="yellow"/>
            </w:rPr>
          </w:pPr>
        </w:p>
        <w:p w14:paraId="56865B50" w14:textId="47CA3309" w:rsidR="00DE67FE" w:rsidRPr="00A30531" w:rsidRDefault="00E77443" w:rsidP="006F2627">
          <w:pPr>
            <w:pStyle w:val="Subtitle"/>
            <w:jc w:val="center"/>
          </w:pPr>
          <w:r>
            <w:t>Autonomous Navigation and Perception</w:t>
          </w:r>
        </w:p>
        <w:p w14:paraId="7B69E78C" w14:textId="0FCCB6D7" w:rsidR="00DE67FE" w:rsidRPr="00A30531" w:rsidRDefault="00DE67FE" w:rsidP="006F2627">
          <w:pPr>
            <w:pStyle w:val="Subtitle"/>
            <w:jc w:val="center"/>
          </w:pPr>
          <w:r>
            <w:t>08676</w:t>
          </w:r>
          <w:r w:rsidR="00E77443">
            <w:t>2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204"/>
            <w:gridCol w:w="2315"/>
            <w:gridCol w:w="3777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56C01AA7" w:rsidR="00DE67FE" w:rsidRPr="00E137EE" w:rsidRDefault="00E77443" w:rsidP="00F80A7D">
                <w:pPr>
                  <w:pStyle w:val="Subtitle"/>
                  <w:rPr>
                    <w:rtl/>
                  </w:rPr>
                </w:pPr>
                <w:r>
                  <w:t>Dan</w:t>
                </w:r>
                <w:r w:rsidR="00DE67FE">
                  <w:t xml:space="preserve"> Haz</w:t>
                </w:r>
                <w:r>
                  <w:t>z</w:t>
                </w:r>
                <w:r w:rsidR="00DE67FE">
                  <w:t>an</w:t>
                </w:r>
              </w:p>
            </w:tc>
            <w:tc>
              <w:tcPr>
                <w:tcW w:w="2765" w:type="dxa"/>
              </w:tcPr>
              <w:p w14:paraId="3431D6BE" w14:textId="1BC9D40F" w:rsidR="00DE67FE" w:rsidRPr="00422D3A" w:rsidRDefault="0084046C" w:rsidP="00F80A7D">
                <w:pPr>
                  <w:pStyle w:val="Subtitle"/>
                </w:pPr>
                <w:r>
                  <w:t>308553601</w:t>
                </w:r>
              </w:p>
            </w:tc>
            <w:tc>
              <w:tcPr>
                <w:tcW w:w="2766" w:type="dxa"/>
              </w:tcPr>
              <w:p w14:paraId="7708022C" w14:textId="4A901EB0" w:rsidR="00DE67FE" w:rsidRPr="00E137EE" w:rsidRDefault="0084046C" w:rsidP="00F80A7D">
                <w:pPr>
                  <w:pStyle w:val="Subtitle"/>
                </w:pPr>
                <w:r>
                  <w:t>danhaz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1BFD81AC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744907">
            <w:rPr>
              <w:noProof/>
            </w:rPr>
            <w:t>May 16, 2022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0382992E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bookmarkEnd w:id="1"/>
    <w:p w14:paraId="62997B51" w14:textId="77777777" w:rsidR="00BB18C1" w:rsidRDefault="00BB18C1" w:rsidP="003C3DCD">
      <w:pPr>
        <w:tabs>
          <w:tab w:val="left" w:pos="1568"/>
        </w:tabs>
        <w:rPr>
          <w:b/>
          <w:bCs/>
          <w:u w:val="single"/>
        </w:rPr>
      </w:pPr>
    </w:p>
    <w:p w14:paraId="1C6BE042" w14:textId="5DBA8590" w:rsidR="00BB18C1" w:rsidRDefault="00BB18C1" w:rsidP="00BB18C1">
      <w:pPr>
        <w:pStyle w:val="Heading1"/>
      </w:pPr>
      <w:r>
        <w:t>Theoretical Questions:</w:t>
      </w:r>
    </w:p>
    <w:p w14:paraId="57A2DC26" w14:textId="64877878" w:rsidR="00BB18C1" w:rsidRDefault="00BB18C1" w:rsidP="00BB18C1">
      <w:r>
        <w:t>For this section, we decided to provide our answers in a hand-written</w:t>
      </w:r>
      <w:r w:rsidR="00EB3E1B">
        <w:t xml:space="preserve"> format</w:t>
      </w:r>
      <w:r w:rsidR="00B64038">
        <w:t>.</w:t>
      </w:r>
      <w:r w:rsidR="00D75ED1">
        <w:t xml:space="preserve"> The </w:t>
      </w:r>
      <w:r w:rsidR="00D4101E">
        <w:t>Hands-on</w:t>
      </w:r>
      <w:r w:rsidR="00D75ED1">
        <w:t xml:space="preserve"> section can be found right after the scanned pages.</w:t>
      </w:r>
    </w:p>
    <w:p w14:paraId="082DE755" w14:textId="77777777" w:rsidR="00D4101E" w:rsidRDefault="00D4101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9B9EDF4" w14:textId="00D50BAF" w:rsidR="00BB18C1" w:rsidRPr="00BB18C1" w:rsidRDefault="00BB18C1" w:rsidP="00BB18C1">
      <w:pPr>
        <w:pStyle w:val="Heading1"/>
      </w:pPr>
      <w:r>
        <w:lastRenderedPageBreak/>
        <w:t>Hands On:</w:t>
      </w:r>
    </w:p>
    <w:p w14:paraId="345ABAF0" w14:textId="77777777" w:rsidR="00D86170" w:rsidRDefault="00BB18C1" w:rsidP="00D86170">
      <w:pPr>
        <w:tabs>
          <w:tab w:val="left" w:pos="1568"/>
        </w:tabs>
      </w:pPr>
      <w:r>
        <w:t>In the first question (a) we are tasked to create maps, and in the second question (b) solve a shortest path problem via graph forward search.</w:t>
      </w:r>
      <w:r w:rsidR="00D171C8">
        <w:br/>
        <w:t>We decided to</w:t>
      </w:r>
      <w:r w:rsidR="00D86170">
        <w:t xml:space="preserve"> provide the plots for both questions together.</w:t>
      </w:r>
      <w:r>
        <w:br/>
        <w:t xml:space="preserve"> </w:t>
      </w:r>
    </w:p>
    <w:p w14:paraId="3B66D128" w14:textId="4D296CBF" w:rsidR="00D86170" w:rsidRDefault="00D86170" w:rsidP="00D86170">
      <w:pPr>
        <w:tabs>
          <w:tab w:val="left" w:pos="1568"/>
        </w:tabs>
      </w:pPr>
      <w:r>
        <w:t>We built a map and a PRM with the following setting as follows:</w:t>
      </w:r>
    </w:p>
    <w:p w14:paraId="2E901A44" w14:textId="62780BB6" w:rsidR="00D86170" w:rsidRPr="00D86170" w:rsidRDefault="00D86170" w:rsidP="00D86170">
      <w:pPr>
        <w:pStyle w:val="ListParagraph"/>
        <w:numPr>
          <w:ilvl w:val="0"/>
          <w:numId w:val="33"/>
        </w:numPr>
        <w:tabs>
          <w:tab w:val="left" w:pos="1568"/>
        </w:tabs>
      </w:pPr>
      <w:r>
        <w:t xml:space="preserve">Create a map wher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00</m:t>
            </m:r>
          </m:e>
        </m:d>
        <m:r>
          <w:rPr>
            <w:rFonts w:ascii="Cambria Math" w:eastAsiaTheme="minorEastAsia" w:hAnsi="Cambria Math"/>
          </w:rPr>
          <m:t>×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100</m:t>
            </m:r>
          </m:e>
        </m:d>
      </m:oMath>
    </w:p>
    <w:p w14:paraId="75541B91" w14:textId="23D07A4E" w:rsidR="00D86170" w:rsidRPr="00CF7668" w:rsidRDefault="00D86170" w:rsidP="00D86170">
      <w:pPr>
        <w:pStyle w:val="ListParagraph"/>
        <w:numPr>
          <w:ilvl w:val="0"/>
          <w:numId w:val="33"/>
        </w:numPr>
        <w:tabs>
          <w:tab w:val="left" w:pos="1568"/>
        </w:tabs>
      </w:pPr>
      <w:r>
        <w:rPr>
          <w:rFonts w:eastAsiaTheme="minorEastAsia"/>
        </w:rPr>
        <w:t xml:space="preserve">Discretize the map to unit intervals, and place 15 rectangles of size </w:t>
      </w:r>
      <m:oMath>
        <m:r>
          <w:rPr>
            <w:rFonts w:ascii="Cambria Math" w:eastAsiaTheme="minorEastAsia" w:hAnsi="Cambria Math"/>
          </w:rPr>
          <m:t>15×10</m:t>
        </m:r>
      </m:oMath>
      <w:r w:rsidR="00CF7668">
        <w:rPr>
          <w:rFonts w:eastAsiaTheme="minorEastAsia"/>
        </w:rPr>
        <w:t xml:space="preserve"> such that they don’t overlap. Overlapping is checked by grid’s occupancy </w:t>
      </w:r>
    </w:p>
    <w:p w14:paraId="0FF0C061" w14:textId="4CB8030D" w:rsidR="00CF7668" w:rsidRPr="00CF7668" w:rsidRDefault="00CF7668" w:rsidP="00D86170">
      <w:pPr>
        <w:pStyle w:val="ListParagraph"/>
        <w:numPr>
          <w:ilvl w:val="0"/>
          <w:numId w:val="33"/>
        </w:numPr>
        <w:tabs>
          <w:tab w:val="left" w:pos="1568"/>
        </w:tabs>
      </w:pPr>
      <w:r>
        <w:rPr>
          <w:rFonts w:eastAsiaTheme="minorEastAsia"/>
        </w:rPr>
        <w:t xml:space="preserve">Build PRM nodes with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nodes</m:t>
            </m:r>
          </m:sub>
        </m:sSub>
      </m:oMath>
      <w:r>
        <w:rPr>
          <w:rFonts w:eastAsiaTheme="minorEastAsia"/>
        </w:rPr>
        <w:t xml:space="preserve"> = 100 or 500 by uniform sampling of the space. If a node falls inside a rectangle, it is discarded, and a new node is sampled instead.</w:t>
      </w:r>
    </w:p>
    <w:p w14:paraId="4586655C" w14:textId="32663CEE" w:rsidR="00CF7668" w:rsidRPr="009A4CBC" w:rsidRDefault="00CF7668" w:rsidP="00D86170">
      <w:pPr>
        <w:pStyle w:val="ListParagraph"/>
        <w:numPr>
          <w:ilvl w:val="0"/>
          <w:numId w:val="33"/>
        </w:numPr>
        <w:tabs>
          <w:tab w:val="left" w:pos="1568"/>
        </w:tabs>
      </w:pPr>
      <w:r>
        <w:rPr>
          <w:rFonts w:eastAsiaTheme="minorEastAsia"/>
        </w:rPr>
        <w:t xml:space="preserve">Connect the PRM nodes with edges such that each node is connected to all nodes whose distance to it is smaller than </w:t>
      </w:r>
      <m:oMath>
        <m:r>
          <w:rPr>
            <w:rFonts w:ascii="Cambria Math" w:hAnsi="Cambria Math"/>
          </w:rPr>
          <m:t>t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∈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0,50</m:t>
            </m:r>
          </m:e>
        </m:d>
      </m:oMath>
      <w:r>
        <w:rPr>
          <w:rFonts w:eastAsiaTheme="minorEastAsia"/>
        </w:rPr>
        <w:t xml:space="preserve"> and where the edge doesn’t cross a rectangle. We checked for crossings via line intersection (each rectangle has 4 lines to check with).</w:t>
      </w:r>
    </w:p>
    <w:p w14:paraId="173C3AF3" w14:textId="00CF59D7" w:rsidR="009A4CBC" w:rsidRDefault="009A4CBC" w:rsidP="009A4CBC">
      <w:pPr>
        <w:tabs>
          <w:tab w:val="left" w:pos="1568"/>
        </w:tabs>
      </w:pPr>
      <w:r>
        <w:t xml:space="preserve">We also implemented both Dijkstra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="00D66132">
        <w:rPr>
          <w:rFonts w:eastAsiaTheme="minorEastAsia"/>
        </w:rPr>
        <w:t xml:space="preserve"> </w:t>
      </w:r>
      <w:r>
        <w:t xml:space="preserve">algorithms </w:t>
      </w:r>
      <w:r w:rsidR="00D66132">
        <w:t>for</w:t>
      </w:r>
      <w:r>
        <w:t xml:space="preserve"> </w:t>
      </w:r>
      <w:r w:rsidRPr="00181E57">
        <w:rPr>
          <w:i/>
          <w:iCs/>
        </w:rPr>
        <w:t>“</w:t>
      </w:r>
      <w:proofErr w:type="spellStart"/>
      <w:r w:rsidRPr="00181E57">
        <w:rPr>
          <w:i/>
          <w:iCs/>
        </w:rPr>
        <w:t>SimpleWeightedGraph</w:t>
      </w:r>
      <w:r w:rsidRPr="00181E57">
        <w:rPr>
          <w:i/>
          <w:iCs/>
        </w:rPr>
        <w:t>.jl</w:t>
      </w:r>
      <w:proofErr w:type="spellEnd"/>
      <w:r w:rsidRPr="00181E57">
        <w:rPr>
          <w:i/>
          <w:iCs/>
        </w:rPr>
        <w:t>”</w:t>
      </w:r>
      <w:r>
        <w:t xml:space="preserve"> </w:t>
      </w:r>
      <w:r w:rsidR="00D66132">
        <w:t xml:space="preserve">in </w:t>
      </w:r>
      <w:r w:rsidR="00D66132" w:rsidRPr="00181E57">
        <w:rPr>
          <w:i/>
          <w:iCs/>
        </w:rPr>
        <w:t>“</w:t>
      </w:r>
      <w:proofErr w:type="spellStart"/>
      <w:r w:rsidR="00D66132" w:rsidRPr="00181E57">
        <w:rPr>
          <w:i/>
          <w:iCs/>
        </w:rPr>
        <w:t>graphForwardSearch.jl</w:t>
      </w:r>
      <w:proofErr w:type="spellEnd"/>
      <w:r w:rsidR="00D66132" w:rsidRPr="00181E57">
        <w:rPr>
          <w:i/>
          <w:iCs/>
        </w:rPr>
        <w:t>”</w:t>
      </w:r>
    </w:p>
    <w:p w14:paraId="40FCA7B6" w14:textId="2C80701A" w:rsidR="00D66132" w:rsidRDefault="00D66132" w:rsidP="009A4CBC">
      <w:pPr>
        <w:tabs>
          <w:tab w:val="left" w:pos="1568"/>
        </w:tabs>
        <w:rPr>
          <w:rFonts w:eastAsiaTheme="minorEastAsia"/>
        </w:rPr>
      </w:pPr>
      <w:r>
        <w:t xml:space="preserve">In </w:t>
      </w:r>
      <w:r w:rsidRPr="00181E57">
        <w:rPr>
          <w:i/>
          <w:iCs/>
        </w:rPr>
        <w:t>“</w:t>
      </w:r>
      <w:r w:rsidRPr="00181E57">
        <w:rPr>
          <w:i/>
          <w:iCs/>
        </w:rPr>
        <w:t xml:space="preserve">Q1 hands </w:t>
      </w:r>
      <w:proofErr w:type="spellStart"/>
      <w:r w:rsidRPr="00181E57">
        <w:rPr>
          <w:i/>
          <w:iCs/>
        </w:rPr>
        <w:t>on.jl</w:t>
      </w:r>
      <w:proofErr w:type="spellEnd"/>
      <w:r w:rsidRPr="00181E57">
        <w:rPr>
          <w:i/>
          <w:iCs/>
        </w:rPr>
        <w:t>”</w:t>
      </w:r>
      <w:r>
        <w:t xml:space="preserve"> we build the map, and searched for the shortest path between bottom left node to top right node (chosen by distance from </w:t>
      </w:r>
      <m:oMath>
        <m:r>
          <w:rPr>
            <w:rFonts w:ascii="Cambria Math" w:hAnsi="Cambria Math"/>
          </w:rPr>
          <m:t>[0,0]</m:t>
        </m:r>
      </m:oMath>
      <w:r>
        <w:rPr>
          <w:rFonts w:eastAsiaTheme="minorEastAsia"/>
        </w:rPr>
        <w:t xml:space="preserve">) on the PRM via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A</m:t>
            </m:r>
          </m:e>
          <m:sup>
            <m:r>
              <w:rPr>
                <w:rFonts w:ascii="Cambria Math" w:eastAsiaTheme="minorEastAsia" w:hAnsi="Cambria Math"/>
              </w:rPr>
              <m:t>*</m:t>
            </m:r>
          </m:sup>
        </m:sSup>
      </m:oMath>
      <w:r>
        <w:rPr>
          <w:rFonts w:eastAsiaTheme="minorEastAsia"/>
        </w:rPr>
        <w:t xml:space="preserve"> with Euclidian distance to goal heuristics.</w:t>
      </w:r>
    </w:p>
    <w:p w14:paraId="54B57F15" w14:textId="6155E7C9" w:rsidR="00D66132" w:rsidRPr="009A4CBC" w:rsidRDefault="00D66132" w:rsidP="009A4CBC">
      <w:pPr>
        <w:tabs>
          <w:tab w:val="left" w:pos="1568"/>
        </w:tabs>
      </w:pPr>
      <w:r>
        <w:rPr>
          <w:rFonts w:eastAsiaTheme="minorEastAsia"/>
        </w:rPr>
        <w:t xml:space="preserve">We show below the outcomes for all combination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nodes</m:t>
            </m:r>
          </m:sub>
        </m:sSub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t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d</m:t>
            </m:r>
          </m:sub>
        </m:sSub>
      </m:oMath>
      <w:r>
        <w:rPr>
          <w:rFonts w:eastAsiaTheme="minorEastAsia"/>
        </w:rPr>
        <w:t xml:space="preserve"> with information of number of edges and average node degree.</w:t>
      </w:r>
    </w:p>
    <w:p w14:paraId="0371623B" w14:textId="76E3F275" w:rsidR="00397F72" w:rsidRDefault="00283181" w:rsidP="003C3DCD">
      <w:pPr>
        <w:tabs>
          <w:tab w:val="left" w:pos="1568"/>
        </w:tabs>
        <w:rPr>
          <w:rFonts w:eastAsiaTheme="minorEastAsia"/>
          <w:rtl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D73566A" wp14:editId="5C7DB2D9">
            <wp:simplePos x="0" y="0"/>
            <wp:positionH relativeFrom="margin">
              <wp:align>left</wp:align>
            </wp:positionH>
            <wp:positionV relativeFrom="paragraph">
              <wp:posOffset>184150</wp:posOffset>
            </wp:positionV>
            <wp:extent cx="5274310" cy="3514090"/>
            <wp:effectExtent l="0" t="0" r="2540" b="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4BDFE5" w14:textId="78AA4348" w:rsidR="00397F72" w:rsidRPr="00063593" w:rsidRDefault="00397F72" w:rsidP="003C3DCD">
      <w:pPr>
        <w:tabs>
          <w:tab w:val="left" w:pos="1568"/>
        </w:tabs>
        <w:rPr>
          <w:rFonts w:eastAsiaTheme="minorEastAsia"/>
        </w:rPr>
      </w:pPr>
    </w:p>
    <w:p w14:paraId="5EEA7AEF" w14:textId="36E41359" w:rsidR="007000A3" w:rsidRPr="007000A3" w:rsidRDefault="00283181" w:rsidP="007000A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rtl/>
          <w:lang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525B80BC" wp14:editId="761D2499">
            <wp:simplePos x="0" y="0"/>
            <wp:positionH relativeFrom="margin">
              <wp:align>right</wp:align>
            </wp:positionH>
            <wp:positionV relativeFrom="paragraph">
              <wp:posOffset>192102</wp:posOffset>
            </wp:positionV>
            <wp:extent cx="5274310" cy="3514090"/>
            <wp:effectExtent l="0" t="0" r="2540" b="0"/>
            <wp:wrapSquare wrapText="bothSides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09D534" w14:textId="6C5F9D66" w:rsidR="007000A3" w:rsidRDefault="007000A3" w:rsidP="003C3DCD">
      <w:pPr>
        <w:tabs>
          <w:tab w:val="left" w:pos="1568"/>
        </w:tabs>
        <w:rPr>
          <w:rFonts w:eastAsiaTheme="minorEastAsia"/>
          <w:lang/>
        </w:rPr>
      </w:pPr>
    </w:p>
    <w:p w14:paraId="4A49087F" w14:textId="4CFA95E1" w:rsidR="00DA581C" w:rsidRDefault="00DA581C" w:rsidP="003C3DCD">
      <w:pPr>
        <w:tabs>
          <w:tab w:val="left" w:pos="1568"/>
        </w:tabs>
        <w:rPr>
          <w:rFonts w:eastAsiaTheme="minorEastAsia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D161EF5" wp14:editId="02D4AC9A">
            <wp:simplePos x="0" y="0"/>
            <wp:positionH relativeFrom="margin">
              <wp:align>right</wp:align>
            </wp:positionH>
            <wp:positionV relativeFrom="paragraph">
              <wp:posOffset>414</wp:posOffset>
            </wp:positionV>
            <wp:extent cx="5274310" cy="3514090"/>
            <wp:effectExtent l="0" t="0" r="2540" b="0"/>
            <wp:wrapSquare wrapText="bothSides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DBE2E6" w14:textId="4454C349" w:rsidR="00DA581C" w:rsidRPr="00DA581C" w:rsidRDefault="00283181" w:rsidP="003C3DCD">
      <w:pPr>
        <w:tabs>
          <w:tab w:val="left" w:pos="1568"/>
        </w:tabs>
        <w:rPr>
          <w:rFonts w:eastAsiaTheme="minorEastAsia"/>
          <w:rtl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2B8448A6" wp14:editId="26812EB6">
            <wp:simplePos x="0" y="0"/>
            <wp:positionH relativeFrom="margin">
              <wp:align>right</wp:align>
            </wp:positionH>
            <wp:positionV relativeFrom="paragraph">
              <wp:posOffset>533372</wp:posOffset>
            </wp:positionV>
            <wp:extent cx="5274310" cy="3514090"/>
            <wp:effectExtent l="0" t="0" r="2540" b="0"/>
            <wp:wrapSquare wrapText="bothSides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1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DA581C" w:rsidRPr="00DA581C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7D2D5" w14:textId="77777777" w:rsidR="005361DB" w:rsidRDefault="005361DB" w:rsidP="00592E17">
      <w:pPr>
        <w:spacing w:after="0" w:line="240" w:lineRule="auto"/>
      </w:pPr>
      <w:r>
        <w:separator/>
      </w:r>
    </w:p>
  </w:endnote>
  <w:endnote w:type="continuationSeparator" w:id="0">
    <w:p w14:paraId="3E8D1D1E" w14:textId="77777777" w:rsidR="005361DB" w:rsidRDefault="005361DB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9539B1" w14:textId="77777777" w:rsidR="005361DB" w:rsidRDefault="005361DB" w:rsidP="00592E17">
      <w:pPr>
        <w:spacing w:after="0" w:line="240" w:lineRule="auto"/>
      </w:pPr>
      <w:r>
        <w:separator/>
      </w:r>
    </w:p>
  </w:footnote>
  <w:footnote w:type="continuationSeparator" w:id="0">
    <w:p w14:paraId="33A24EF5" w14:textId="77777777" w:rsidR="005361DB" w:rsidRDefault="005361DB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A29"/>
    <w:multiLevelType w:val="hybridMultilevel"/>
    <w:tmpl w:val="722EBD0A"/>
    <w:lvl w:ilvl="0" w:tplc="86C0F158">
      <w:start w:val="1"/>
      <w:numFmt w:val="lowerRoman"/>
      <w:lvlText w:val="%1."/>
      <w:lvlJc w:val="left"/>
      <w:pPr>
        <w:ind w:left="1004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04238"/>
    <w:multiLevelType w:val="hybridMultilevel"/>
    <w:tmpl w:val="206C3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331DDC"/>
    <w:multiLevelType w:val="hybridMultilevel"/>
    <w:tmpl w:val="6D0CBE68"/>
    <w:lvl w:ilvl="0" w:tplc="005400E4">
      <w:start w:val="1"/>
      <w:numFmt w:val="lowerLetter"/>
      <w:lvlText w:val="%1."/>
      <w:lvlJc w:val="left"/>
      <w:pPr>
        <w:ind w:left="643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4" w15:restartNumberingAfterBreak="0">
    <w:nsid w:val="0800131C"/>
    <w:multiLevelType w:val="hybridMultilevel"/>
    <w:tmpl w:val="3F2857CE"/>
    <w:lvl w:ilvl="0" w:tplc="B088F8B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080400"/>
    <w:multiLevelType w:val="hybridMultilevel"/>
    <w:tmpl w:val="8E84F490"/>
    <w:lvl w:ilvl="0" w:tplc="C1FA5094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1F3763" w:themeColor="accent1" w:themeShade="7F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FE479F"/>
    <w:multiLevelType w:val="hybridMultilevel"/>
    <w:tmpl w:val="FBAA6DD6"/>
    <w:lvl w:ilvl="0" w:tplc="6A303D2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446122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FD1955"/>
    <w:multiLevelType w:val="hybridMultilevel"/>
    <w:tmpl w:val="A41C41E6"/>
    <w:lvl w:ilvl="0" w:tplc="AA1451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000C7B"/>
    <w:multiLevelType w:val="hybridMultilevel"/>
    <w:tmpl w:val="B5C85BB8"/>
    <w:lvl w:ilvl="0" w:tplc="FBF0C4F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3739F7"/>
    <w:multiLevelType w:val="hybridMultilevel"/>
    <w:tmpl w:val="003A2AC4"/>
    <w:lvl w:ilvl="0" w:tplc="C0529E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363C13"/>
    <w:multiLevelType w:val="hybridMultilevel"/>
    <w:tmpl w:val="57E2F99C"/>
    <w:lvl w:ilvl="0" w:tplc="243EDE8C">
      <w:start w:val="1"/>
      <w:numFmt w:val="lowerLetter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BC60DC"/>
    <w:multiLevelType w:val="multilevel"/>
    <w:tmpl w:val="5CDA8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BEA158A"/>
    <w:multiLevelType w:val="hybridMultilevel"/>
    <w:tmpl w:val="3D5ED04E"/>
    <w:lvl w:ilvl="0" w:tplc="0C8EE0EC">
      <w:start w:val="1"/>
      <w:numFmt w:val="lowerLetter"/>
      <w:lvlText w:val="%1.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F74BAE"/>
    <w:multiLevelType w:val="hybridMultilevel"/>
    <w:tmpl w:val="A41C41E6"/>
    <w:lvl w:ilvl="0" w:tplc="FFFFFFFF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57594F"/>
    <w:multiLevelType w:val="hybridMultilevel"/>
    <w:tmpl w:val="6CE041CA"/>
    <w:lvl w:ilvl="0" w:tplc="97E23C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3B0851"/>
    <w:multiLevelType w:val="hybridMultilevel"/>
    <w:tmpl w:val="3E663D20"/>
    <w:lvl w:ilvl="0" w:tplc="C92419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F071DE"/>
    <w:multiLevelType w:val="hybridMultilevel"/>
    <w:tmpl w:val="811C6D98"/>
    <w:lvl w:ilvl="0" w:tplc="344495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AB079E"/>
    <w:multiLevelType w:val="hybridMultilevel"/>
    <w:tmpl w:val="9BAEFE00"/>
    <w:lvl w:ilvl="0" w:tplc="CF022152">
      <w:start w:val="3"/>
      <w:numFmt w:val="lowerLetter"/>
      <w:lvlText w:val="%1."/>
      <w:lvlJc w:val="left"/>
      <w:pPr>
        <w:ind w:left="108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01A2357"/>
    <w:multiLevelType w:val="hybridMultilevel"/>
    <w:tmpl w:val="7B4A4F10"/>
    <w:lvl w:ilvl="0" w:tplc="AD54FA4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F453B9"/>
    <w:multiLevelType w:val="hybridMultilevel"/>
    <w:tmpl w:val="3078E30A"/>
    <w:lvl w:ilvl="0" w:tplc="F76C86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002D03"/>
    <w:multiLevelType w:val="hybridMultilevel"/>
    <w:tmpl w:val="1332C01C"/>
    <w:lvl w:ilvl="0" w:tplc="E23829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BAB1D9A"/>
    <w:multiLevelType w:val="hybridMultilevel"/>
    <w:tmpl w:val="00C4B394"/>
    <w:lvl w:ilvl="0" w:tplc="ADE6FB9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931736">
    <w:abstractNumId w:val="11"/>
  </w:num>
  <w:num w:numId="2" w16cid:durableId="876965357">
    <w:abstractNumId w:val="5"/>
  </w:num>
  <w:num w:numId="3" w16cid:durableId="314771016">
    <w:abstractNumId w:val="29"/>
  </w:num>
  <w:num w:numId="4" w16cid:durableId="2113744612">
    <w:abstractNumId w:val="12"/>
  </w:num>
  <w:num w:numId="5" w16cid:durableId="928345196">
    <w:abstractNumId w:val="7"/>
  </w:num>
  <w:num w:numId="6" w16cid:durableId="838810901">
    <w:abstractNumId w:val="13"/>
  </w:num>
  <w:num w:numId="7" w16cid:durableId="1636645684">
    <w:abstractNumId w:val="26"/>
  </w:num>
  <w:num w:numId="8" w16cid:durableId="1245914869">
    <w:abstractNumId w:val="8"/>
  </w:num>
  <w:num w:numId="9" w16cid:durableId="614794183">
    <w:abstractNumId w:val="6"/>
  </w:num>
  <w:num w:numId="10" w16cid:durableId="1907913538">
    <w:abstractNumId w:val="21"/>
  </w:num>
  <w:num w:numId="11" w16cid:durableId="1425611991">
    <w:abstractNumId w:val="1"/>
  </w:num>
  <w:num w:numId="12" w16cid:durableId="191649759">
    <w:abstractNumId w:val="9"/>
  </w:num>
  <w:num w:numId="13" w16cid:durableId="1010638362">
    <w:abstractNumId w:val="18"/>
  </w:num>
  <w:num w:numId="14" w16cid:durableId="144054271">
    <w:abstractNumId w:val="4"/>
  </w:num>
  <w:num w:numId="15" w16cid:durableId="2034990745">
    <w:abstractNumId w:val="15"/>
  </w:num>
  <w:num w:numId="16" w16cid:durableId="1022435039">
    <w:abstractNumId w:val="25"/>
  </w:num>
  <w:num w:numId="17" w16cid:durableId="1949770979">
    <w:abstractNumId w:val="24"/>
  </w:num>
  <w:num w:numId="18" w16cid:durableId="696320359">
    <w:abstractNumId w:val="16"/>
  </w:num>
  <w:num w:numId="19" w16cid:durableId="1671103230">
    <w:abstractNumId w:val="30"/>
  </w:num>
  <w:num w:numId="20" w16cid:durableId="258946690">
    <w:abstractNumId w:val="14"/>
  </w:num>
  <w:num w:numId="21" w16cid:durableId="667944003">
    <w:abstractNumId w:val="10"/>
  </w:num>
  <w:num w:numId="22" w16cid:durableId="431318142">
    <w:abstractNumId w:val="22"/>
  </w:num>
  <w:num w:numId="23" w16cid:durableId="514464720">
    <w:abstractNumId w:val="0"/>
  </w:num>
  <w:num w:numId="24" w16cid:durableId="1295326525">
    <w:abstractNumId w:val="17"/>
  </w:num>
  <w:num w:numId="25" w16cid:durableId="1547335830">
    <w:abstractNumId w:val="32"/>
  </w:num>
  <w:num w:numId="26" w16cid:durableId="462506157">
    <w:abstractNumId w:val="27"/>
  </w:num>
  <w:num w:numId="27" w16cid:durableId="615524711">
    <w:abstractNumId w:val="3"/>
  </w:num>
  <w:num w:numId="28" w16cid:durableId="568426089">
    <w:abstractNumId w:val="23"/>
  </w:num>
  <w:num w:numId="29" w16cid:durableId="2070223812">
    <w:abstractNumId w:val="28"/>
  </w:num>
  <w:num w:numId="30" w16cid:durableId="1839033668">
    <w:abstractNumId w:val="20"/>
  </w:num>
  <w:num w:numId="31" w16cid:durableId="1894921378">
    <w:abstractNumId w:val="31"/>
  </w:num>
  <w:num w:numId="32" w16cid:durableId="866408446">
    <w:abstractNumId w:val="19"/>
  </w:num>
  <w:num w:numId="33" w16cid:durableId="21244191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mwqAUAukSg4iwAAAA="/>
  </w:docVars>
  <w:rsids>
    <w:rsidRoot w:val="00B93F8D"/>
    <w:rsid w:val="00000176"/>
    <w:rsid w:val="00001FD6"/>
    <w:rsid w:val="00003693"/>
    <w:rsid w:val="00003C76"/>
    <w:rsid w:val="000154FC"/>
    <w:rsid w:val="00015F85"/>
    <w:rsid w:val="00020467"/>
    <w:rsid w:val="000236C2"/>
    <w:rsid w:val="00023DB1"/>
    <w:rsid w:val="000246A4"/>
    <w:rsid w:val="0002517B"/>
    <w:rsid w:val="000276DE"/>
    <w:rsid w:val="000277B5"/>
    <w:rsid w:val="00032762"/>
    <w:rsid w:val="00032CB7"/>
    <w:rsid w:val="0003520E"/>
    <w:rsid w:val="00040E73"/>
    <w:rsid w:val="000428CA"/>
    <w:rsid w:val="000459DE"/>
    <w:rsid w:val="00046F42"/>
    <w:rsid w:val="000530EA"/>
    <w:rsid w:val="00053C61"/>
    <w:rsid w:val="0005693B"/>
    <w:rsid w:val="000575E1"/>
    <w:rsid w:val="00060018"/>
    <w:rsid w:val="00063593"/>
    <w:rsid w:val="000643D0"/>
    <w:rsid w:val="000735C5"/>
    <w:rsid w:val="00075625"/>
    <w:rsid w:val="00076E4D"/>
    <w:rsid w:val="000836BE"/>
    <w:rsid w:val="00085473"/>
    <w:rsid w:val="000857EB"/>
    <w:rsid w:val="00087976"/>
    <w:rsid w:val="00092C7D"/>
    <w:rsid w:val="00092CE2"/>
    <w:rsid w:val="00092DB6"/>
    <w:rsid w:val="000931AD"/>
    <w:rsid w:val="000944E8"/>
    <w:rsid w:val="00095CE0"/>
    <w:rsid w:val="000A126E"/>
    <w:rsid w:val="000A26BE"/>
    <w:rsid w:val="000A2A5A"/>
    <w:rsid w:val="000A5BB8"/>
    <w:rsid w:val="000A6558"/>
    <w:rsid w:val="000B012B"/>
    <w:rsid w:val="000B7457"/>
    <w:rsid w:val="000C1135"/>
    <w:rsid w:val="000C15CE"/>
    <w:rsid w:val="000C2559"/>
    <w:rsid w:val="000D0F24"/>
    <w:rsid w:val="000D0F71"/>
    <w:rsid w:val="000D16C2"/>
    <w:rsid w:val="000D27CB"/>
    <w:rsid w:val="000D4D3A"/>
    <w:rsid w:val="000D59BB"/>
    <w:rsid w:val="000D6C1C"/>
    <w:rsid w:val="000D76E9"/>
    <w:rsid w:val="000E36DE"/>
    <w:rsid w:val="000E517F"/>
    <w:rsid w:val="000E5AC3"/>
    <w:rsid w:val="000F0059"/>
    <w:rsid w:val="000F06E3"/>
    <w:rsid w:val="000F4320"/>
    <w:rsid w:val="000F5379"/>
    <w:rsid w:val="000F554B"/>
    <w:rsid w:val="000F70C6"/>
    <w:rsid w:val="000F7907"/>
    <w:rsid w:val="000F7F89"/>
    <w:rsid w:val="001041F2"/>
    <w:rsid w:val="001069D1"/>
    <w:rsid w:val="00112A69"/>
    <w:rsid w:val="001131B2"/>
    <w:rsid w:val="001173F7"/>
    <w:rsid w:val="001202F4"/>
    <w:rsid w:val="00126F69"/>
    <w:rsid w:val="0013161C"/>
    <w:rsid w:val="00132B58"/>
    <w:rsid w:val="001338EC"/>
    <w:rsid w:val="00136455"/>
    <w:rsid w:val="00137513"/>
    <w:rsid w:val="00142882"/>
    <w:rsid w:val="00146433"/>
    <w:rsid w:val="001479A4"/>
    <w:rsid w:val="001521CB"/>
    <w:rsid w:val="001565E4"/>
    <w:rsid w:val="00156760"/>
    <w:rsid w:val="001625CB"/>
    <w:rsid w:val="001634C1"/>
    <w:rsid w:val="0016479F"/>
    <w:rsid w:val="00165F25"/>
    <w:rsid w:val="0017394F"/>
    <w:rsid w:val="00173F52"/>
    <w:rsid w:val="00175E4F"/>
    <w:rsid w:val="00181E57"/>
    <w:rsid w:val="0019175B"/>
    <w:rsid w:val="001932ED"/>
    <w:rsid w:val="0019384A"/>
    <w:rsid w:val="00194CE4"/>
    <w:rsid w:val="001950DF"/>
    <w:rsid w:val="001957A2"/>
    <w:rsid w:val="001A050D"/>
    <w:rsid w:val="001A0CA5"/>
    <w:rsid w:val="001A0D3C"/>
    <w:rsid w:val="001A4315"/>
    <w:rsid w:val="001A554A"/>
    <w:rsid w:val="001A5B2C"/>
    <w:rsid w:val="001A5D84"/>
    <w:rsid w:val="001A5E20"/>
    <w:rsid w:val="001A6325"/>
    <w:rsid w:val="001B085F"/>
    <w:rsid w:val="001B6950"/>
    <w:rsid w:val="001C2EA6"/>
    <w:rsid w:val="001C30AB"/>
    <w:rsid w:val="001C477B"/>
    <w:rsid w:val="001C4FD1"/>
    <w:rsid w:val="001D0085"/>
    <w:rsid w:val="001E16B8"/>
    <w:rsid w:val="001E1B62"/>
    <w:rsid w:val="001E3A60"/>
    <w:rsid w:val="001E402F"/>
    <w:rsid w:val="001E7648"/>
    <w:rsid w:val="001F16D6"/>
    <w:rsid w:val="001F1E2E"/>
    <w:rsid w:val="00200651"/>
    <w:rsid w:val="00205E8F"/>
    <w:rsid w:val="00210C3D"/>
    <w:rsid w:val="002112A5"/>
    <w:rsid w:val="00214176"/>
    <w:rsid w:val="002179A8"/>
    <w:rsid w:val="00221CB9"/>
    <w:rsid w:val="00222045"/>
    <w:rsid w:val="0022334B"/>
    <w:rsid w:val="0022398D"/>
    <w:rsid w:val="0022508C"/>
    <w:rsid w:val="00226055"/>
    <w:rsid w:val="00230E28"/>
    <w:rsid w:val="00233253"/>
    <w:rsid w:val="0023372C"/>
    <w:rsid w:val="00233EA0"/>
    <w:rsid w:val="00234972"/>
    <w:rsid w:val="002362BD"/>
    <w:rsid w:val="00241434"/>
    <w:rsid w:val="00241773"/>
    <w:rsid w:val="0024431B"/>
    <w:rsid w:val="00244FC4"/>
    <w:rsid w:val="00251AF0"/>
    <w:rsid w:val="00252F2D"/>
    <w:rsid w:val="00253FB6"/>
    <w:rsid w:val="00257493"/>
    <w:rsid w:val="00262B9B"/>
    <w:rsid w:val="00263A8D"/>
    <w:rsid w:val="00264D86"/>
    <w:rsid w:val="00267DD4"/>
    <w:rsid w:val="00267F93"/>
    <w:rsid w:val="002707CE"/>
    <w:rsid w:val="0027223F"/>
    <w:rsid w:val="002746E0"/>
    <w:rsid w:val="00281BEE"/>
    <w:rsid w:val="00283181"/>
    <w:rsid w:val="00285753"/>
    <w:rsid w:val="0028790F"/>
    <w:rsid w:val="00290815"/>
    <w:rsid w:val="0029135E"/>
    <w:rsid w:val="00291D3F"/>
    <w:rsid w:val="00292DAB"/>
    <w:rsid w:val="002955F9"/>
    <w:rsid w:val="0029590E"/>
    <w:rsid w:val="002A4F70"/>
    <w:rsid w:val="002A5B53"/>
    <w:rsid w:val="002B27FC"/>
    <w:rsid w:val="002B299B"/>
    <w:rsid w:val="002B327A"/>
    <w:rsid w:val="002C4C5E"/>
    <w:rsid w:val="002C554E"/>
    <w:rsid w:val="002C71A7"/>
    <w:rsid w:val="002C7C6C"/>
    <w:rsid w:val="002D1534"/>
    <w:rsid w:val="002D4217"/>
    <w:rsid w:val="002D6E45"/>
    <w:rsid w:val="002D715D"/>
    <w:rsid w:val="002D7F15"/>
    <w:rsid w:val="002E04DF"/>
    <w:rsid w:val="002E1DC9"/>
    <w:rsid w:val="002E41E6"/>
    <w:rsid w:val="002E4C65"/>
    <w:rsid w:val="002F2350"/>
    <w:rsid w:val="002F4F78"/>
    <w:rsid w:val="002F726C"/>
    <w:rsid w:val="00301F6A"/>
    <w:rsid w:val="0031277C"/>
    <w:rsid w:val="003127D6"/>
    <w:rsid w:val="003147E4"/>
    <w:rsid w:val="003205B1"/>
    <w:rsid w:val="00320A03"/>
    <w:rsid w:val="003231B6"/>
    <w:rsid w:val="00324122"/>
    <w:rsid w:val="003279A0"/>
    <w:rsid w:val="003313E0"/>
    <w:rsid w:val="003315B9"/>
    <w:rsid w:val="00333E2A"/>
    <w:rsid w:val="003344DA"/>
    <w:rsid w:val="00334934"/>
    <w:rsid w:val="003371D0"/>
    <w:rsid w:val="0034201F"/>
    <w:rsid w:val="00343340"/>
    <w:rsid w:val="00343FA7"/>
    <w:rsid w:val="00344898"/>
    <w:rsid w:val="00351EA1"/>
    <w:rsid w:val="00355547"/>
    <w:rsid w:val="003564B6"/>
    <w:rsid w:val="00357946"/>
    <w:rsid w:val="003635D9"/>
    <w:rsid w:val="00365E13"/>
    <w:rsid w:val="00365F68"/>
    <w:rsid w:val="003708B2"/>
    <w:rsid w:val="00371CF6"/>
    <w:rsid w:val="003721F4"/>
    <w:rsid w:val="00372889"/>
    <w:rsid w:val="00373B7A"/>
    <w:rsid w:val="00382A03"/>
    <w:rsid w:val="00383A67"/>
    <w:rsid w:val="00386D36"/>
    <w:rsid w:val="003879D4"/>
    <w:rsid w:val="00394DB6"/>
    <w:rsid w:val="00397F72"/>
    <w:rsid w:val="003A361D"/>
    <w:rsid w:val="003B0443"/>
    <w:rsid w:val="003B341C"/>
    <w:rsid w:val="003B6BC5"/>
    <w:rsid w:val="003C3DCD"/>
    <w:rsid w:val="003C4A94"/>
    <w:rsid w:val="003D1936"/>
    <w:rsid w:val="003D65C5"/>
    <w:rsid w:val="003E0274"/>
    <w:rsid w:val="003E0CC1"/>
    <w:rsid w:val="003E2AA5"/>
    <w:rsid w:val="003E6935"/>
    <w:rsid w:val="003E6E45"/>
    <w:rsid w:val="003F4567"/>
    <w:rsid w:val="003F5B66"/>
    <w:rsid w:val="003F6224"/>
    <w:rsid w:val="00402362"/>
    <w:rsid w:val="00402446"/>
    <w:rsid w:val="00410336"/>
    <w:rsid w:val="00412781"/>
    <w:rsid w:val="0041511B"/>
    <w:rsid w:val="0041555B"/>
    <w:rsid w:val="00415A12"/>
    <w:rsid w:val="00416D1F"/>
    <w:rsid w:val="00421DAE"/>
    <w:rsid w:val="004229D3"/>
    <w:rsid w:val="00422C47"/>
    <w:rsid w:val="00423DA8"/>
    <w:rsid w:val="00426D10"/>
    <w:rsid w:val="00432A43"/>
    <w:rsid w:val="00433257"/>
    <w:rsid w:val="00434AF5"/>
    <w:rsid w:val="00434C0C"/>
    <w:rsid w:val="0044168D"/>
    <w:rsid w:val="00443B3C"/>
    <w:rsid w:val="004449A9"/>
    <w:rsid w:val="00446471"/>
    <w:rsid w:val="00452179"/>
    <w:rsid w:val="004568F1"/>
    <w:rsid w:val="00457612"/>
    <w:rsid w:val="00457B92"/>
    <w:rsid w:val="0046372A"/>
    <w:rsid w:val="00464F8C"/>
    <w:rsid w:val="00465F67"/>
    <w:rsid w:val="004708B8"/>
    <w:rsid w:val="004717B1"/>
    <w:rsid w:val="004725A9"/>
    <w:rsid w:val="0047476D"/>
    <w:rsid w:val="00476A6E"/>
    <w:rsid w:val="00476E9B"/>
    <w:rsid w:val="004774FF"/>
    <w:rsid w:val="0047785C"/>
    <w:rsid w:val="00481F9B"/>
    <w:rsid w:val="0048295A"/>
    <w:rsid w:val="00483CD2"/>
    <w:rsid w:val="00483DE9"/>
    <w:rsid w:val="00486121"/>
    <w:rsid w:val="004861FB"/>
    <w:rsid w:val="0048765A"/>
    <w:rsid w:val="0049324D"/>
    <w:rsid w:val="00495928"/>
    <w:rsid w:val="0049793B"/>
    <w:rsid w:val="004A1D98"/>
    <w:rsid w:val="004A4706"/>
    <w:rsid w:val="004A5F99"/>
    <w:rsid w:val="004A692A"/>
    <w:rsid w:val="004A69F2"/>
    <w:rsid w:val="004A7505"/>
    <w:rsid w:val="004B0250"/>
    <w:rsid w:val="004B7792"/>
    <w:rsid w:val="004B7F7D"/>
    <w:rsid w:val="004C0EFB"/>
    <w:rsid w:val="004C1B10"/>
    <w:rsid w:val="004C28C1"/>
    <w:rsid w:val="004C36E2"/>
    <w:rsid w:val="004C3B34"/>
    <w:rsid w:val="004C5204"/>
    <w:rsid w:val="004C72BA"/>
    <w:rsid w:val="004D52D6"/>
    <w:rsid w:val="004D7397"/>
    <w:rsid w:val="004E3895"/>
    <w:rsid w:val="004E66D4"/>
    <w:rsid w:val="004E6757"/>
    <w:rsid w:val="004E6BCB"/>
    <w:rsid w:val="004E788D"/>
    <w:rsid w:val="004F0387"/>
    <w:rsid w:val="004F0524"/>
    <w:rsid w:val="004F10B6"/>
    <w:rsid w:val="004F336B"/>
    <w:rsid w:val="004F5754"/>
    <w:rsid w:val="004F633A"/>
    <w:rsid w:val="00501D24"/>
    <w:rsid w:val="005049E4"/>
    <w:rsid w:val="00504C2D"/>
    <w:rsid w:val="0050554C"/>
    <w:rsid w:val="00515A25"/>
    <w:rsid w:val="00516FF2"/>
    <w:rsid w:val="0052169B"/>
    <w:rsid w:val="00521E5C"/>
    <w:rsid w:val="0052212A"/>
    <w:rsid w:val="005275B0"/>
    <w:rsid w:val="005305C7"/>
    <w:rsid w:val="005309DD"/>
    <w:rsid w:val="0053233F"/>
    <w:rsid w:val="005339CF"/>
    <w:rsid w:val="005361DB"/>
    <w:rsid w:val="005403BD"/>
    <w:rsid w:val="00541BCD"/>
    <w:rsid w:val="00542612"/>
    <w:rsid w:val="00543841"/>
    <w:rsid w:val="0054398C"/>
    <w:rsid w:val="00544ABC"/>
    <w:rsid w:val="00550634"/>
    <w:rsid w:val="0055144F"/>
    <w:rsid w:val="005523BA"/>
    <w:rsid w:val="00552998"/>
    <w:rsid w:val="005674C5"/>
    <w:rsid w:val="00577DB6"/>
    <w:rsid w:val="005804E2"/>
    <w:rsid w:val="00581BA4"/>
    <w:rsid w:val="00581F7F"/>
    <w:rsid w:val="0058222C"/>
    <w:rsid w:val="005841BA"/>
    <w:rsid w:val="005862E2"/>
    <w:rsid w:val="00587938"/>
    <w:rsid w:val="00590AB8"/>
    <w:rsid w:val="00592DBF"/>
    <w:rsid w:val="00592E17"/>
    <w:rsid w:val="005944A4"/>
    <w:rsid w:val="005962E9"/>
    <w:rsid w:val="00597E5B"/>
    <w:rsid w:val="005A138B"/>
    <w:rsid w:val="005A2A1F"/>
    <w:rsid w:val="005A3753"/>
    <w:rsid w:val="005A4725"/>
    <w:rsid w:val="005A62CC"/>
    <w:rsid w:val="005B0BBE"/>
    <w:rsid w:val="005B3909"/>
    <w:rsid w:val="005B570E"/>
    <w:rsid w:val="005B7A23"/>
    <w:rsid w:val="005C26EA"/>
    <w:rsid w:val="005C4A6A"/>
    <w:rsid w:val="005C5C7D"/>
    <w:rsid w:val="005E0DB9"/>
    <w:rsid w:val="005E3F77"/>
    <w:rsid w:val="005E50F2"/>
    <w:rsid w:val="005E593C"/>
    <w:rsid w:val="005E5ECF"/>
    <w:rsid w:val="005E60D8"/>
    <w:rsid w:val="005E6A9A"/>
    <w:rsid w:val="005F43E2"/>
    <w:rsid w:val="005F47B1"/>
    <w:rsid w:val="005F4C94"/>
    <w:rsid w:val="005F5BCC"/>
    <w:rsid w:val="006003C7"/>
    <w:rsid w:val="00603C98"/>
    <w:rsid w:val="00603F57"/>
    <w:rsid w:val="006041C9"/>
    <w:rsid w:val="0060431F"/>
    <w:rsid w:val="0060730A"/>
    <w:rsid w:val="006111A5"/>
    <w:rsid w:val="00612199"/>
    <w:rsid w:val="00615BCA"/>
    <w:rsid w:val="00620AC7"/>
    <w:rsid w:val="00622BFA"/>
    <w:rsid w:val="0062342D"/>
    <w:rsid w:val="00623735"/>
    <w:rsid w:val="00624D00"/>
    <w:rsid w:val="00625936"/>
    <w:rsid w:val="00626029"/>
    <w:rsid w:val="00630B28"/>
    <w:rsid w:val="00630BFD"/>
    <w:rsid w:val="006312AB"/>
    <w:rsid w:val="00632F82"/>
    <w:rsid w:val="00634783"/>
    <w:rsid w:val="00640A91"/>
    <w:rsid w:val="006436B0"/>
    <w:rsid w:val="00643B59"/>
    <w:rsid w:val="0064606E"/>
    <w:rsid w:val="00651128"/>
    <w:rsid w:val="0065161A"/>
    <w:rsid w:val="006602E7"/>
    <w:rsid w:val="00661C5E"/>
    <w:rsid w:val="00662C9E"/>
    <w:rsid w:val="00663CCB"/>
    <w:rsid w:val="00667DE2"/>
    <w:rsid w:val="0067600D"/>
    <w:rsid w:val="0068158C"/>
    <w:rsid w:val="00685817"/>
    <w:rsid w:val="00690A54"/>
    <w:rsid w:val="006913D2"/>
    <w:rsid w:val="006932FD"/>
    <w:rsid w:val="00696767"/>
    <w:rsid w:val="006A4BBA"/>
    <w:rsid w:val="006B0986"/>
    <w:rsid w:val="006B0AFE"/>
    <w:rsid w:val="006B0E56"/>
    <w:rsid w:val="006B2CFA"/>
    <w:rsid w:val="006B6C49"/>
    <w:rsid w:val="006C2A49"/>
    <w:rsid w:val="006C4CD4"/>
    <w:rsid w:val="006C6176"/>
    <w:rsid w:val="006C6AF9"/>
    <w:rsid w:val="006C7FEA"/>
    <w:rsid w:val="006D0E71"/>
    <w:rsid w:val="006D10E3"/>
    <w:rsid w:val="006D7228"/>
    <w:rsid w:val="006E08C4"/>
    <w:rsid w:val="006E0E51"/>
    <w:rsid w:val="006E1974"/>
    <w:rsid w:val="006E26DC"/>
    <w:rsid w:val="006E5228"/>
    <w:rsid w:val="006F0480"/>
    <w:rsid w:val="006F2357"/>
    <w:rsid w:val="006F2627"/>
    <w:rsid w:val="006F3246"/>
    <w:rsid w:val="006F3CAF"/>
    <w:rsid w:val="007000A3"/>
    <w:rsid w:val="00703507"/>
    <w:rsid w:val="00705755"/>
    <w:rsid w:val="00710722"/>
    <w:rsid w:val="00716CA9"/>
    <w:rsid w:val="007207F6"/>
    <w:rsid w:val="007224E8"/>
    <w:rsid w:val="00726507"/>
    <w:rsid w:val="00726CED"/>
    <w:rsid w:val="007270F6"/>
    <w:rsid w:val="007272AB"/>
    <w:rsid w:val="007305DC"/>
    <w:rsid w:val="00732266"/>
    <w:rsid w:val="00732FE1"/>
    <w:rsid w:val="00733B0E"/>
    <w:rsid w:val="00734BA5"/>
    <w:rsid w:val="00734EEF"/>
    <w:rsid w:val="00741769"/>
    <w:rsid w:val="00742348"/>
    <w:rsid w:val="0074254D"/>
    <w:rsid w:val="0074270C"/>
    <w:rsid w:val="00744907"/>
    <w:rsid w:val="0074508E"/>
    <w:rsid w:val="00747ABD"/>
    <w:rsid w:val="007526E6"/>
    <w:rsid w:val="00757541"/>
    <w:rsid w:val="00757F0F"/>
    <w:rsid w:val="00760D8D"/>
    <w:rsid w:val="00763C82"/>
    <w:rsid w:val="00766F49"/>
    <w:rsid w:val="00770D3B"/>
    <w:rsid w:val="00770EAE"/>
    <w:rsid w:val="00771C29"/>
    <w:rsid w:val="00772B47"/>
    <w:rsid w:val="007736F6"/>
    <w:rsid w:val="0077534A"/>
    <w:rsid w:val="007803C8"/>
    <w:rsid w:val="00780563"/>
    <w:rsid w:val="00781BDF"/>
    <w:rsid w:val="00783252"/>
    <w:rsid w:val="00783416"/>
    <w:rsid w:val="00783E7F"/>
    <w:rsid w:val="00784C7B"/>
    <w:rsid w:val="007873E4"/>
    <w:rsid w:val="00790CBE"/>
    <w:rsid w:val="007910E9"/>
    <w:rsid w:val="0079222C"/>
    <w:rsid w:val="00792B00"/>
    <w:rsid w:val="00792B30"/>
    <w:rsid w:val="007957F9"/>
    <w:rsid w:val="007A07A9"/>
    <w:rsid w:val="007A1332"/>
    <w:rsid w:val="007A18DA"/>
    <w:rsid w:val="007A30E9"/>
    <w:rsid w:val="007A5D20"/>
    <w:rsid w:val="007A646A"/>
    <w:rsid w:val="007A7A45"/>
    <w:rsid w:val="007A7A70"/>
    <w:rsid w:val="007B05F4"/>
    <w:rsid w:val="007B10B4"/>
    <w:rsid w:val="007B1C53"/>
    <w:rsid w:val="007B25B8"/>
    <w:rsid w:val="007B6B16"/>
    <w:rsid w:val="007C5C43"/>
    <w:rsid w:val="007C6D32"/>
    <w:rsid w:val="007C7881"/>
    <w:rsid w:val="007D124E"/>
    <w:rsid w:val="007D1892"/>
    <w:rsid w:val="007D1B76"/>
    <w:rsid w:val="007D2818"/>
    <w:rsid w:val="007D3A92"/>
    <w:rsid w:val="007D5266"/>
    <w:rsid w:val="007D57B5"/>
    <w:rsid w:val="007D6A7A"/>
    <w:rsid w:val="007E12C4"/>
    <w:rsid w:val="007E1439"/>
    <w:rsid w:val="007F05EC"/>
    <w:rsid w:val="007F0FD7"/>
    <w:rsid w:val="007F6A9C"/>
    <w:rsid w:val="00800451"/>
    <w:rsid w:val="00800B14"/>
    <w:rsid w:val="0080127A"/>
    <w:rsid w:val="00801EBD"/>
    <w:rsid w:val="00805FFB"/>
    <w:rsid w:val="00813419"/>
    <w:rsid w:val="008134DF"/>
    <w:rsid w:val="0082713B"/>
    <w:rsid w:val="00827C05"/>
    <w:rsid w:val="00833DCD"/>
    <w:rsid w:val="008343CB"/>
    <w:rsid w:val="008356DE"/>
    <w:rsid w:val="00837D6E"/>
    <w:rsid w:val="0084046C"/>
    <w:rsid w:val="00840E5E"/>
    <w:rsid w:val="0084149B"/>
    <w:rsid w:val="0084153B"/>
    <w:rsid w:val="00843826"/>
    <w:rsid w:val="0084551A"/>
    <w:rsid w:val="008504E1"/>
    <w:rsid w:val="00851581"/>
    <w:rsid w:val="0085361E"/>
    <w:rsid w:val="00854974"/>
    <w:rsid w:val="008568A5"/>
    <w:rsid w:val="0086177E"/>
    <w:rsid w:val="00861F17"/>
    <w:rsid w:val="008620C1"/>
    <w:rsid w:val="0086232A"/>
    <w:rsid w:val="008634E5"/>
    <w:rsid w:val="008641E9"/>
    <w:rsid w:val="008662B7"/>
    <w:rsid w:val="00870BFD"/>
    <w:rsid w:val="00872D60"/>
    <w:rsid w:val="00872FE2"/>
    <w:rsid w:val="008735FB"/>
    <w:rsid w:val="00876AA5"/>
    <w:rsid w:val="008848B7"/>
    <w:rsid w:val="00886620"/>
    <w:rsid w:val="0089046D"/>
    <w:rsid w:val="00896A38"/>
    <w:rsid w:val="008A3C04"/>
    <w:rsid w:val="008A6CC1"/>
    <w:rsid w:val="008A6FE6"/>
    <w:rsid w:val="008A71BC"/>
    <w:rsid w:val="008B5DD3"/>
    <w:rsid w:val="008B619E"/>
    <w:rsid w:val="008C0F65"/>
    <w:rsid w:val="008C13AE"/>
    <w:rsid w:val="008D326F"/>
    <w:rsid w:val="008D3C34"/>
    <w:rsid w:val="008D6BFC"/>
    <w:rsid w:val="008D7728"/>
    <w:rsid w:val="008E30C5"/>
    <w:rsid w:val="008E6021"/>
    <w:rsid w:val="008E701D"/>
    <w:rsid w:val="008F0124"/>
    <w:rsid w:val="008F52C3"/>
    <w:rsid w:val="008F7080"/>
    <w:rsid w:val="008F7EC3"/>
    <w:rsid w:val="0090617C"/>
    <w:rsid w:val="00907938"/>
    <w:rsid w:val="00911E70"/>
    <w:rsid w:val="00914622"/>
    <w:rsid w:val="0091530C"/>
    <w:rsid w:val="0091597F"/>
    <w:rsid w:val="009162A6"/>
    <w:rsid w:val="009213D6"/>
    <w:rsid w:val="009218D7"/>
    <w:rsid w:val="009273E0"/>
    <w:rsid w:val="009309B8"/>
    <w:rsid w:val="00930C88"/>
    <w:rsid w:val="00931BFC"/>
    <w:rsid w:val="00932242"/>
    <w:rsid w:val="00940047"/>
    <w:rsid w:val="00940923"/>
    <w:rsid w:val="00942742"/>
    <w:rsid w:val="00946F18"/>
    <w:rsid w:val="00947C4B"/>
    <w:rsid w:val="00950927"/>
    <w:rsid w:val="00950EA7"/>
    <w:rsid w:val="00952003"/>
    <w:rsid w:val="0095254B"/>
    <w:rsid w:val="00953635"/>
    <w:rsid w:val="009541CA"/>
    <w:rsid w:val="00957E49"/>
    <w:rsid w:val="00960095"/>
    <w:rsid w:val="009613D3"/>
    <w:rsid w:val="00965AEA"/>
    <w:rsid w:val="009676C2"/>
    <w:rsid w:val="0097526C"/>
    <w:rsid w:val="00975808"/>
    <w:rsid w:val="00975E1B"/>
    <w:rsid w:val="0097774B"/>
    <w:rsid w:val="00980F8B"/>
    <w:rsid w:val="00985496"/>
    <w:rsid w:val="00990AF7"/>
    <w:rsid w:val="00991BD2"/>
    <w:rsid w:val="00996299"/>
    <w:rsid w:val="00997B92"/>
    <w:rsid w:val="009A0610"/>
    <w:rsid w:val="009A3216"/>
    <w:rsid w:val="009A4CBC"/>
    <w:rsid w:val="009A5772"/>
    <w:rsid w:val="009A5F9C"/>
    <w:rsid w:val="009A6C3C"/>
    <w:rsid w:val="009B0620"/>
    <w:rsid w:val="009B2848"/>
    <w:rsid w:val="009B5A9B"/>
    <w:rsid w:val="009B61D7"/>
    <w:rsid w:val="009B73BD"/>
    <w:rsid w:val="009C7106"/>
    <w:rsid w:val="009C7D21"/>
    <w:rsid w:val="009D1362"/>
    <w:rsid w:val="009D4D1D"/>
    <w:rsid w:val="009D5B72"/>
    <w:rsid w:val="009D7019"/>
    <w:rsid w:val="009E0D1C"/>
    <w:rsid w:val="009E14E2"/>
    <w:rsid w:val="009E2EC6"/>
    <w:rsid w:val="009E4300"/>
    <w:rsid w:val="009E4BB7"/>
    <w:rsid w:val="009E4BFD"/>
    <w:rsid w:val="009E7024"/>
    <w:rsid w:val="009F3543"/>
    <w:rsid w:val="009F49BA"/>
    <w:rsid w:val="009F4DCE"/>
    <w:rsid w:val="009F4FBB"/>
    <w:rsid w:val="009F7F78"/>
    <w:rsid w:val="00A07A33"/>
    <w:rsid w:val="00A12FF7"/>
    <w:rsid w:val="00A134B2"/>
    <w:rsid w:val="00A1381D"/>
    <w:rsid w:val="00A15E69"/>
    <w:rsid w:val="00A20448"/>
    <w:rsid w:val="00A22C61"/>
    <w:rsid w:val="00A23774"/>
    <w:rsid w:val="00A26315"/>
    <w:rsid w:val="00A302DB"/>
    <w:rsid w:val="00A30CAE"/>
    <w:rsid w:val="00A3397A"/>
    <w:rsid w:val="00A410EF"/>
    <w:rsid w:val="00A43871"/>
    <w:rsid w:val="00A47183"/>
    <w:rsid w:val="00A4794D"/>
    <w:rsid w:val="00A53DEE"/>
    <w:rsid w:val="00A547AC"/>
    <w:rsid w:val="00A547AF"/>
    <w:rsid w:val="00A54D7D"/>
    <w:rsid w:val="00A65A12"/>
    <w:rsid w:val="00A721E1"/>
    <w:rsid w:val="00A7224C"/>
    <w:rsid w:val="00A746B4"/>
    <w:rsid w:val="00A75AC3"/>
    <w:rsid w:val="00A76195"/>
    <w:rsid w:val="00A82746"/>
    <w:rsid w:val="00A8425A"/>
    <w:rsid w:val="00A87118"/>
    <w:rsid w:val="00A87FCD"/>
    <w:rsid w:val="00A937DA"/>
    <w:rsid w:val="00A94E2E"/>
    <w:rsid w:val="00A975B7"/>
    <w:rsid w:val="00AA28C1"/>
    <w:rsid w:val="00AA3D6A"/>
    <w:rsid w:val="00AA5311"/>
    <w:rsid w:val="00AA6028"/>
    <w:rsid w:val="00AB06DA"/>
    <w:rsid w:val="00AB3FB0"/>
    <w:rsid w:val="00AB4EEF"/>
    <w:rsid w:val="00AB635E"/>
    <w:rsid w:val="00AB6CD7"/>
    <w:rsid w:val="00AC64F9"/>
    <w:rsid w:val="00AD1F1C"/>
    <w:rsid w:val="00AD24C6"/>
    <w:rsid w:val="00AD3ED6"/>
    <w:rsid w:val="00AD56A6"/>
    <w:rsid w:val="00AD7184"/>
    <w:rsid w:val="00AE3126"/>
    <w:rsid w:val="00AE38C3"/>
    <w:rsid w:val="00AE4DBA"/>
    <w:rsid w:val="00AE60EA"/>
    <w:rsid w:val="00AE78B3"/>
    <w:rsid w:val="00AF163A"/>
    <w:rsid w:val="00AF3C55"/>
    <w:rsid w:val="00AF6136"/>
    <w:rsid w:val="00B02134"/>
    <w:rsid w:val="00B022D9"/>
    <w:rsid w:val="00B108F6"/>
    <w:rsid w:val="00B10FF4"/>
    <w:rsid w:val="00B12917"/>
    <w:rsid w:val="00B1685D"/>
    <w:rsid w:val="00B16A02"/>
    <w:rsid w:val="00B17808"/>
    <w:rsid w:val="00B22B2F"/>
    <w:rsid w:val="00B24B86"/>
    <w:rsid w:val="00B25FCB"/>
    <w:rsid w:val="00B278A8"/>
    <w:rsid w:val="00B32C91"/>
    <w:rsid w:val="00B35009"/>
    <w:rsid w:val="00B35C83"/>
    <w:rsid w:val="00B369A0"/>
    <w:rsid w:val="00B45321"/>
    <w:rsid w:val="00B4623D"/>
    <w:rsid w:val="00B463E1"/>
    <w:rsid w:val="00B5237D"/>
    <w:rsid w:val="00B55B78"/>
    <w:rsid w:val="00B56A74"/>
    <w:rsid w:val="00B63B4E"/>
    <w:rsid w:val="00B63D77"/>
    <w:rsid w:val="00B64038"/>
    <w:rsid w:val="00B66663"/>
    <w:rsid w:val="00B747B6"/>
    <w:rsid w:val="00B74A37"/>
    <w:rsid w:val="00B76F50"/>
    <w:rsid w:val="00B77C06"/>
    <w:rsid w:val="00B814F5"/>
    <w:rsid w:val="00B82EDB"/>
    <w:rsid w:val="00B835C1"/>
    <w:rsid w:val="00B83827"/>
    <w:rsid w:val="00B83B22"/>
    <w:rsid w:val="00B86B2C"/>
    <w:rsid w:val="00B86BD5"/>
    <w:rsid w:val="00B87B44"/>
    <w:rsid w:val="00B901DF"/>
    <w:rsid w:val="00B93F8D"/>
    <w:rsid w:val="00BA20CB"/>
    <w:rsid w:val="00BA28DF"/>
    <w:rsid w:val="00BA3070"/>
    <w:rsid w:val="00BA7865"/>
    <w:rsid w:val="00BB0B47"/>
    <w:rsid w:val="00BB18C1"/>
    <w:rsid w:val="00BB4715"/>
    <w:rsid w:val="00BB5692"/>
    <w:rsid w:val="00BB7DCF"/>
    <w:rsid w:val="00BC3EDC"/>
    <w:rsid w:val="00BC46AA"/>
    <w:rsid w:val="00BC4A31"/>
    <w:rsid w:val="00BC5023"/>
    <w:rsid w:val="00BC5389"/>
    <w:rsid w:val="00BD005E"/>
    <w:rsid w:val="00BD1BAF"/>
    <w:rsid w:val="00BD4418"/>
    <w:rsid w:val="00BD496F"/>
    <w:rsid w:val="00BD7AD6"/>
    <w:rsid w:val="00BE0155"/>
    <w:rsid w:val="00BE50B5"/>
    <w:rsid w:val="00BF0668"/>
    <w:rsid w:val="00BF4413"/>
    <w:rsid w:val="00BF4E72"/>
    <w:rsid w:val="00BF6547"/>
    <w:rsid w:val="00BF77D1"/>
    <w:rsid w:val="00BF7AA4"/>
    <w:rsid w:val="00C00092"/>
    <w:rsid w:val="00C009DE"/>
    <w:rsid w:val="00C00ACC"/>
    <w:rsid w:val="00C00FD2"/>
    <w:rsid w:val="00C01DF3"/>
    <w:rsid w:val="00C05A24"/>
    <w:rsid w:val="00C06DDD"/>
    <w:rsid w:val="00C07686"/>
    <w:rsid w:val="00C07CA4"/>
    <w:rsid w:val="00C1076A"/>
    <w:rsid w:val="00C10933"/>
    <w:rsid w:val="00C115DE"/>
    <w:rsid w:val="00C1180B"/>
    <w:rsid w:val="00C22356"/>
    <w:rsid w:val="00C2412C"/>
    <w:rsid w:val="00C334CA"/>
    <w:rsid w:val="00C37903"/>
    <w:rsid w:val="00C41B91"/>
    <w:rsid w:val="00C43694"/>
    <w:rsid w:val="00C463A5"/>
    <w:rsid w:val="00C47AE8"/>
    <w:rsid w:val="00C47EB5"/>
    <w:rsid w:val="00C51627"/>
    <w:rsid w:val="00C536CD"/>
    <w:rsid w:val="00C54069"/>
    <w:rsid w:val="00C545D1"/>
    <w:rsid w:val="00C55CDC"/>
    <w:rsid w:val="00C56FF4"/>
    <w:rsid w:val="00C61D71"/>
    <w:rsid w:val="00C6296B"/>
    <w:rsid w:val="00C644A9"/>
    <w:rsid w:val="00C64D01"/>
    <w:rsid w:val="00C7020B"/>
    <w:rsid w:val="00C733C7"/>
    <w:rsid w:val="00C7422F"/>
    <w:rsid w:val="00C75DEB"/>
    <w:rsid w:val="00C8065E"/>
    <w:rsid w:val="00C85034"/>
    <w:rsid w:val="00C86E68"/>
    <w:rsid w:val="00C87AEF"/>
    <w:rsid w:val="00C91354"/>
    <w:rsid w:val="00C91463"/>
    <w:rsid w:val="00C91944"/>
    <w:rsid w:val="00C974EC"/>
    <w:rsid w:val="00CA39DA"/>
    <w:rsid w:val="00CA50CC"/>
    <w:rsid w:val="00CB2C58"/>
    <w:rsid w:val="00CB34AF"/>
    <w:rsid w:val="00CC2AB3"/>
    <w:rsid w:val="00CC586F"/>
    <w:rsid w:val="00CC7B64"/>
    <w:rsid w:val="00CD29AD"/>
    <w:rsid w:val="00CD55B8"/>
    <w:rsid w:val="00CE0FFF"/>
    <w:rsid w:val="00CE173B"/>
    <w:rsid w:val="00CE5E2B"/>
    <w:rsid w:val="00CE7174"/>
    <w:rsid w:val="00CF0124"/>
    <w:rsid w:val="00CF093B"/>
    <w:rsid w:val="00CF47AC"/>
    <w:rsid w:val="00CF7668"/>
    <w:rsid w:val="00CF79FC"/>
    <w:rsid w:val="00D00679"/>
    <w:rsid w:val="00D00DC4"/>
    <w:rsid w:val="00D04F36"/>
    <w:rsid w:val="00D07DC0"/>
    <w:rsid w:val="00D1090F"/>
    <w:rsid w:val="00D12556"/>
    <w:rsid w:val="00D13D9A"/>
    <w:rsid w:val="00D14425"/>
    <w:rsid w:val="00D166A9"/>
    <w:rsid w:val="00D16E34"/>
    <w:rsid w:val="00D171C8"/>
    <w:rsid w:val="00D22046"/>
    <w:rsid w:val="00D23524"/>
    <w:rsid w:val="00D26856"/>
    <w:rsid w:val="00D30C12"/>
    <w:rsid w:val="00D30D03"/>
    <w:rsid w:val="00D314A2"/>
    <w:rsid w:val="00D4101E"/>
    <w:rsid w:val="00D421E3"/>
    <w:rsid w:val="00D443DC"/>
    <w:rsid w:val="00D44E58"/>
    <w:rsid w:val="00D464E7"/>
    <w:rsid w:val="00D476C3"/>
    <w:rsid w:val="00D56685"/>
    <w:rsid w:val="00D57C17"/>
    <w:rsid w:val="00D623AC"/>
    <w:rsid w:val="00D625DF"/>
    <w:rsid w:val="00D63610"/>
    <w:rsid w:val="00D638EB"/>
    <w:rsid w:val="00D66132"/>
    <w:rsid w:val="00D66501"/>
    <w:rsid w:val="00D672C2"/>
    <w:rsid w:val="00D7408B"/>
    <w:rsid w:val="00D74D3C"/>
    <w:rsid w:val="00D756B0"/>
    <w:rsid w:val="00D75ED1"/>
    <w:rsid w:val="00D75F6B"/>
    <w:rsid w:val="00D7756B"/>
    <w:rsid w:val="00D77844"/>
    <w:rsid w:val="00D82C5F"/>
    <w:rsid w:val="00D84B36"/>
    <w:rsid w:val="00D86170"/>
    <w:rsid w:val="00D86396"/>
    <w:rsid w:val="00D87096"/>
    <w:rsid w:val="00D938B0"/>
    <w:rsid w:val="00D94BB8"/>
    <w:rsid w:val="00D94FB3"/>
    <w:rsid w:val="00D96666"/>
    <w:rsid w:val="00DA0BD8"/>
    <w:rsid w:val="00DA1F42"/>
    <w:rsid w:val="00DA3867"/>
    <w:rsid w:val="00DA581C"/>
    <w:rsid w:val="00DB022E"/>
    <w:rsid w:val="00DB343D"/>
    <w:rsid w:val="00DB3EF9"/>
    <w:rsid w:val="00DB46B3"/>
    <w:rsid w:val="00DB6312"/>
    <w:rsid w:val="00DB6480"/>
    <w:rsid w:val="00DB68E4"/>
    <w:rsid w:val="00DC03BE"/>
    <w:rsid w:val="00DC23C5"/>
    <w:rsid w:val="00DC2B0E"/>
    <w:rsid w:val="00DC375B"/>
    <w:rsid w:val="00DC438A"/>
    <w:rsid w:val="00DC4393"/>
    <w:rsid w:val="00DC4C39"/>
    <w:rsid w:val="00DD1C7A"/>
    <w:rsid w:val="00DD457F"/>
    <w:rsid w:val="00DD5D7A"/>
    <w:rsid w:val="00DD73E2"/>
    <w:rsid w:val="00DE52AB"/>
    <w:rsid w:val="00DE67FE"/>
    <w:rsid w:val="00DE69DE"/>
    <w:rsid w:val="00DE6AEF"/>
    <w:rsid w:val="00DE7CA9"/>
    <w:rsid w:val="00DF68C5"/>
    <w:rsid w:val="00E00675"/>
    <w:rsid w:val="00E01713"/>
    <w:rsid w:val="00E0603D"/>
    <w:rsid w:val="00E067E6"/>
    <w:rsid w:val="00E074FA"/>
    <w:rsid w:val="00E07DA6"/>
    <w:rsid w:val="00E14421"/>
    <w:rsid w:val="00E146A8"/>
    <w:rsid w:val="00E16992"/>
    <w:rsid w:val="00E240BD"/>
    <w:rsid w:val="00E262AF"/>
    <w:rsid w:val="00E31CA7"/>
    <w:rsid w:val="00E330CA"/>
    <w:rsid w:val="00E3354C"/>
    <w:rsid w:val="00E33A36"/>
    <w:rsid w:val="00E43053"/>
    <w:rsid w:val="00E504CE"/>
    <w:rsid w:val="00E507A5"/>
    <w:rsid w:val="00E5136A"/>
    <w:rsid w:val="00E54022"/>
    <w:rsid w:val="00E5663C"/>
    <w:rsid w:val="00E56B0B"/>
    <w:rsid w:val="00E57E7C"/>
    <w:rsid w:val="00E6001D"/>
    <w:rsid w:val="00E63611"/>
    <w:rsid w:val="00E63797"/>
    <w:rsid w:val="00E63C9C"/>
    <w:rsid w:val="00E63EC7"/>
    <w:rsid w:val="00E66554"/>
    <w:rsid w:val="00E70DA2"/>
    <w:rsid w:val="00E75BE8"/>
    <w:rsid w:val="00E77443"/>
    <w:rsid w:val="00E80933"/>
    <w:rsid w:val="00E8530D"/>
    <w:rsid w:val="00E85DB5"/>
    <w:rsid w:val="00E904B8"/>
    <w:rsid w:val="00E907FA"/>
    <w:rsid w:val="00E910DB"/>
    <w:rsid w:val="00E920C5"/>
    <w:rsid w:val="00EA2AC6"/>
    <w:rsid w:val="00EA2DD9"/>
    <w:rsid w:val="00EA74A1"/>
    <w:rsid w:val="00EB245C"/>
    <w:rsid w:val="00EB2965"/>
    <w:rsid w:val="00EB3E1B"/>
    <w:rsid w:val="00EB6681"/>
    <w:rsid w:val="00EB7E81"/>
    <w:rsid w:val="00EC1A00"/>
    <w:rsid w:val="00EC4F3B"/>
    <w:rsid w:val="00EC60AF"/>
    <w:rsid w:val="00EC68C2"/>
    <w:rsid w:val="00ED103B"/>
    <w:rsid w:val="00ED20E7"/>
    <w:rsid w:val="00ED5AB7"/>
    <w:rsid w:val="00ED5B4F"/>
    <w:rsid w:val="00ED7A57"/>
    <w:rsid w:val="00EE049C"/>
    <w:rsid w:val="00EE1E31"/>
    <w:rsid w:val="00EE4880"/>
    <w:rsid w:val="00EE5620"/>
    <w:rsid w:val="00EE64FA"/>
    <w:rsid w:val="00EF1223"/>
    <w:rsid w:val="00EF2E0F"/>
    <w:rsid w:val="00EF42E7"/>
    <w:rsid w:val="00EF7113"/>
    <w:rsid w:val="00F05F77"/>
    <w:rsid w:val="00F069CD"/>
    <w:rsid w:val="00F073D3"/>
    <w:rsid w:val="00F17E29"/>
    <w:rsid w:val="00F20FD5"/>
    <w:rsid w:val="00F22B9D"/>
    <w:rsid w:val="00F233C6"/>
    <w:rsid w:val="00F23478"/>
    <w:rsid w:val="00F247F4"/>
    <w:rsid w:val="00F25772"/>
    <w:rsid w:val="00F26359"/>
    <w:rsid w:val="00F26991"/>
    <w:rsid w:val="00F27B6A"/>
    <w:rsid w:val="00F41B50"/>
    <w:rsid w:val="00F43964"/>
    <w:rsid w:val="00F549A7"/>
    <w:rsid w:val="00F573BF"/>
    <w:rsid w:val="00F61151"/>
    <w:rsid w:val="00F65983"/>
    <w:rsid w:val="00F66444"/>
    <w:rsid w:val="00F66AA2"/>
    <w:rsid w:val="00F710BA"/>
    <w:rsid w:val="00F72EA2"/>
    <w:rsid w:val="00F73B64"/>
    <w:rsid w:val="00F76634"/>
    <w:rsid w:val="00F8099B"/>
    <w:rsid w:val="00F80A7D"/>
    <w:rsid w:val="00F91E29"/>
    <w:rsid w:val="00F932C1"/>
    <w:rsid w:val="00F935D7"/>
    <w:rsid w:val="00F9361F"/>
    <w:rsid w:val="00F96FDD"/>
    <w:rsid w:val="00FA06D3"/>
    <w:rsid w:val="00FA6CB7"/>
    <w:rsid w:val="00FA7387"/>
    <w:rsid w:val="00FA7A7E"/>
    <w:rsid w:val="00FB3131"/>
    <w:rsid w:val="00FB3D1A"/>
    <w:rsid w:val="00FB6A8C"/>
    <w:rsid w:val="00FC2E77"/>
    <w:rsid w:val="00FC3C59"/>
    <w:rsid w:val="00FC3D45"/>
    <w:rsid w:val="00FC621C"/>
    <w:rsid w:val="00FD0EAD"/>
    <w:rsid w:val="00FD3803"/>
    <w:rsid w:val="00FD5D1C"/>
    <w:rsid w:val="00FD77C1"/>
    <w:rsid w:val="00FE1AF1"/>
    <w:rsid w:val="00FE22B3"/>
    <w:rsid w:val="00FE5E6B"/>
    <w:rsid w:val="00FE6308"/>
    <w:rsid w:val="00FF28FA"/>
    <w:rsid w:val="00FF3E42"/>
    <w:rsid w:val="00FF4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7D"/>
  </w:style>
  <w:style w:type="paragraph" w:styleId="Heading1">
    <w:name w:val="heading 1"/>
    <w:basedOn w:val="Normal"/>
    <w:next w:val="Normal"/>
    <w:link w:val="Heading1Char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1713"/>
    <w:pPr>
      <w:keepNext/>
      <w:keepLines/>
      <w:spacing w:before="40" w:after="0"/>
      <w:ind w:firstLine="709"/>
      <w:outlineLvl w:val="2"/>
    </w:pPr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1713"/>
    <w:rPr>
      <w:rFonts w:asciiTheme="majorHAnsi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E67FE"/>
    <w:rPr>
      <w:color w:val="808080"/>
    </w:rPr>
  </w:style>
  <w:style w:type="paragraph" w:styleId="ListParagraph">
    <w:name w:val="List Paragraph"/>
    <w:basedOn w:val="Normal"/>
    <w:uiPriority w:val="34"/>
    <w:qFormat/>
    <w:rsid w:val="005862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2E17"/>
  </w:style>
  <w:style w:type="paragraph" w:styleId="Footer">
    <w:name w:val="footer"/>
    <w:basedOn w:val="Normal"/>
    <w:link w:val="FooterChar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2E17"/>
  </w:style>
  <w:style w:type="paragraph" w:styleId="NoSpacing">
    <w:name w:val="No Spacing"/>
    <w:uiPriority w:val="1"/>
    <w:qFormat/>
    <w:rsid w:val="008634E5"/>
    <w:pPr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7265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c0">
    <w:name w:val="sc0"/>
    <w:basedOn w:val="DefaultParagraphFont"/>
    <w:rsid w:val="000F7907"/>
    <w:rPr>
      <w:rFonts w:ascii="Courier New" w:hAnsi="Courier New" w:cs="Courier New" w:hint="default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7000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6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0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5</Pages>
  <Words>269</Words>
  <Characters>153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Alon Spinner</cp:lastModifiedBy>
  <cp:revision>280</cp:revision>
  <cp:lastPrinted>2022-05-07T13:37:00Z</cp:lastPrinted>
  <dcterms:created xsi:type="dcterms:W3CDTF">2022-04-13T09:10:00Z</dcterms:created>
  <dcterms:modified xsi:type="dcterms:W3CDTF">2022-05-16T07:55:00Z</dcterms:modified>
</cp:coreProperties>
</file>